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AFB5D8"/>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54B82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856149"/>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E5509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